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A8DDED" w14:textId="77777777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Cutlines</w:t>
      </w:r>
    </w:p>
    <w:p w14:paraId="48BD5702" w14:textId="77777777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22BFBC8C" w14:textId="7965DFF0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Parrish_3091</w:t>
      </w:r>
    </w:p>
    <w:p w14:paraId="30B11204" w14:textId="1047BC2B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Brandi and Kelly Parrish</w:t>
      </w:r>
      <w:r w:rsidR="00D27234" w:rsidRPr="00CD4345">
        <w:rPr>
          <w:rFonts w:asciiTheme="minorHAnsi" w:hAnsiTheme="minorHAnsi"/>
          <w:color w:val="000000" w:themeColor="text1"/>
          <w:szCs w:val="24"/>
        </w:rPr>
        <w:t xml:space="preserve"> are North American Mission Board 2017 Week of Prayer missionaries. The couple moved their family from Texas to Ft. Collins, Colo., to plant Living Rock Church</w:t>
      </w:r>
      <w:r w:rsidR="00C72F25">
        <w:rPr>
          <w:rFonts w:asciiTheme="minorHAnsi" w:hAnsiTheme="minorHAnsi"/>
          <w:color w:val="000000" w:themeColor="text1"/>
          <w:szCs w:val="24"/>
        </w:rPr>
        <w:t xml:space="preserve"> in 2015</w:t>
      </w:r>
      <w:r w:rsidR="00D27234" w:rsidRPr="00CD4345">
        <w:rPr>
          <w:rFonts w:asciiTheme="minorHAnsi" w:hAnsiTheme="minorHAnsi"/>
          <w:color w:val="000000" w:themeColor="text1"/>
          <w:szCs w:val="24"/>
        </w:rPr>
        <w:t>.</w:t>
      </w:r>
    </w:p>
    <w:p w14:paraId="140CDE0D" w14:textId="686EBCD3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NAMB photo by Mark Sandlin</w:t>
      </w:r>
    </w:p>
    <w:p w14:paraId="4CAF4DD9" w14:textId="77777777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544CFEE2" w14:textId="48467213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Parrish_3767</w:t>
      </w:r>
    </w:p>
    <w:p w14:paraId="56509CD5" w14:textId="4B371707" w:rsidR="00D27234" w:rsidRPr="00CD4345" w:rsidRDefault="00D27234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 xml:space="preserve">In front of a sea of children at </w:t>
      </w:r>
      <w:r w:rsidR="00104FDB" w:rsidRPr="00CD4345">
        <w:rPr>
          <w:rFonts w:asciiTheme="minorHAnsi" w:hAnsiTheme="minorHAnsi"/>
          <w:color w:val="000000" w:themeColor="text1"/>
          <w:szCs w:val="24"/>
        </w:rPr>
        <w:t xml:space="preserve">Adventure Camp, 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a volunteer from Lakeside Baptist Church Granbury, Texas, points up to signify God is the true source of life. Volunteers came to Ft. Collins, Colo., to assist </w:t>
      </w:r>
      <w:r w:rsidR="00104FDB" w:rsidRPr="00CD4345">
        <w:rPr>
          <w:rFonts w:asciiTheme="minorHAnsi" w:hAnsiTheme="minorHAnsi"/>
          <w:color w:val="000000" w:themeColor="text1"/>
          <w:szCs w:val="24"/>
        </w:rPr>
        <w:t xml:space="preserve">Living Rock Church, 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and the church planting team led by Kelly and Brandi Parrish. The Parrish family moved to the community to reach their neighbors with the gospel </w:t>
      </w:r>
      <w:r w:rsidR="00C72F25">
        <w:rPr>
          <w:rFonts w:asciiTheme="minorHAnsi" w:hAnsiTheme="minorHAnsi"/>
          <w:color w:val="000000" w:themeColor="text1"/>
          <w:szCs w:val="24"/>
        </w:rPr>
        <w:t>through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 outreach like the summer camp. They are North American Mission Board 2017 Week of Prayer missionaries.</w:t>
      </w:r>
    </w:p>
    <w:p w14:paraId="24C47C6C" w14:textId="77777777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51932B5B" w14:textId="14B1D133" w:rsidR="00104FDB" w:rsidRPr="00CD4345" w:rsidRDefault="00104FDB" w:rsidP="00104FDB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Parrish_3858</w:t>
      </w:r>
    </w:p>
    <w:p w14:paraId="18D47FF5" w14:textId="1B7B50D2" w:rsidR="00214A3E" w:rsidRPr="00CD4345" w:rsidRDefault="00104FDB" w:rsidP="00104FDB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 xml:space="preserve">Brandi and Kelly Parrish </w:t>
      </w:r>
      <w:r w:rsidR="00214A3E" w:rsidRPr="00CD4345">
        <w:rPr>
          <w:rFonts w:asciiTheme="minorHAnsi" w:hAnsiTheme="minorHAnsi"/>
          <w:color w:val="000000" w:themeColor="text1"/>
          <w:szCs w:val="24"/>
        </w:rPr>
        <w:t xml:space="preserve">invited Adventure Camp volunteers </w:t>
      </w:r>
      <w:r w:rsidRPr="00CD4345">
        <w:rPr>
          <w:rFonts w:asciiTheme="minorHAnsi" w:hAnsiTheme="minorHAnsi"/>
          <w:color w:val="000000" w:themeColor="text1"/>
          <w:szCs w:val="24"/>
        </w:rPr>
        <w:t>in</w:t>
      </w:r>
      <w:r w:rsidR="00214A3E" w:rsidRPr="00CD4345">
        <w:rPr>
          <w:rFonts w:asciiTheme="minorHAnsi" w:hAnsiTheme="minorHAnsi"/>
          <w:color w:val="000000" w:themeColor="text1"/>
          <w:szCs w:val="24"/>
        </w:rPr>
        <w:t>to their Ft. Collins, Colo., home during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 break</w:t>
      </w:r>
      <w:r w:rsidR="00214A3E" w:rsidRPr="00CD4345">
        <w:rPr>
          <w:rFonts w:asciiTheme="minorHAnsi" w:hAnsiTheme="minorHAnsi"/>
          <w:color w:val="000000" w:themeColor="text1"/>
          <w:szCs w:val="24"/>
        </w:rPr>
        <w:t>s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 after </w:t>
      </w:r>
      <w:r w:rsidR="00214A3E" w:rsidRPr="00CD4345">
        <w:rPr>
          <w:rFonts w:asciiTheme="minorHAnsi" w:hAnsiTheme="minorHAnsi"/>
          <w:color w:val="000000" w:themeColor="text1"/>
          <w:szCs w:val="24"/>
        </w:rPr>
        <w:t>day camp activities, which included craft projects, games, sports and gospel presentations. The Parrish family are North American Mission Board 2017 Week of Prayer missionaries.</w:t>
      </w:r>
    </w:p>
    <w:p w14:paraId="7295918D" w14:textId="77777777" w:rsidR="00104FDB" w:rsidRPr="00CD4345" w:rsidRDefault="00104FDB" w:rsidP="00104FDB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NAMB photo by Mark Sandlin</w:t>
      </w:r>
    </w:p>
    <w:p w14:paraId="51312566" w14:textId="77777777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6EFDBEEA" w14:textId="37B81EAB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Parrish_3941</w:t>
      </w:r>
    </w:p>
    <w:p w14:paraId="79463E6D" w14:textId="0558BC40" w:rsidR="00104FDB" w:rsidRPr="00CD4345" w:rsidRDefault="00214A3E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 xml:space="preserve">The entire </w:t>
      </w:r>
      <w:r w:rsidR="00104FDB" w:rsidRPr="00CD4345">
        <w:rPr>
          <w:rFonts w:asciiTheme="minorHAnsi" w:hAnsiTheme="minorHAnsi"/>
          <w:color w:val="000000" w:themeColor="text1"/>
          <w:szCs w:val="24"/>
        </w:rPr>
        <w:t>Parrish family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 had to make adjustments in their move from Texas to Ft. Collins, Colo. Kelly and Brandi Parrish lead a team planting Living Rock Church in the city. Their children include (from left) Noah, Zachary, Joshua and </w:t>
      </w:r>
      <w:r w:rsidR="00104FDB" w:rsidRPr="00CD4345">
        <w:rPr>
          <w:rFonts w:asciiTheme="minorHAnsi" w:hAnsiTheme="minorHAnsi"/>
          <w:color w:val="000000" w:themeColor="text1"/>
          <w:szCs w:val="24"/>
        </w:rPr>
        <w:t>Annafaith</w:t>
      </w:r>
      <w:r w:rsidRPr="00CD4345">
        <w:rPr>
          <w:rFonts w:asciiTheme="minorHAnsi" w:hAnsiTheme="minorHAnsi"/>
          <w:color w:val="000000" w:themeColor="text1"/>
          <w:szCs w:val="24"/>
        </w:rPr>
        <w:t>. The family are North American Mission Board 2017 Week of Prayer missionaries.</w:t>
      </w:r>
    </w:p>
    <w:p w14:paraId="55E57A2A" w14:textId="77777777" w:rsidR="00104FDB" w:rsidRPr="00CD4345" w:rsidRDefault="00104FDB" w:rsidP="00104FDB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NAMB photo by Mark Sandlin</w:t>
      </w:r>
    </w:p>
    <w:p w14:paraId="2289B9D0" w14:textId="77777777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5F8C71A0" w14:textId="3E43EDEF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Parrish_4222</w:t>
      </w:r>
    </w:p>
    <w:p w14:paraId="16D5C8EC" w14:textId="64D843A1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 xml:space="preserve">Members of Living Rock Church and </w:t>
      </w:r>
      <w:r w:rsidR="00214A3E" w:rsidRPr="00CD4345">
        <w:rPr>
          <w:rFonts w:asciiTheme="minorHAnsi" w:hAnsiTheme="minorHAnsi"/>
          <w:color w:val="000000" w:themeColor="text1"/>
          <w:szCs w:val="24"/>
        </w:rPr>
        <w:t xml:space="preserve">volunteers from </w:t>
      </w:r>
      <w:r w:rsidRPr="00CD4345">
        <w:rPr>
          <w:rFonts w:asciiTheme="minorHAnsi" w:hAnsiTheme="minorHAnsi"/>
          <w:color w:val="000000" w:themeColor="text1"/>
          <w:szCs w:val="24"/>
        </w:rPr>
        <w:t>Lakeside Baptist Church Granbury, Texas</w:t>
      </w:r>
      <w:r w:rsidR="00214A3E" w:rsidRPr="00CD4345">
        <w:rPr>
          <w:rFonts w:asciiTheme="minorHAnsi" w:hAnsiTheme="minorHAnsi"/>
          <w:color w:val="000000" w:themeColor="text1"/>
          <w:szCs w:val="24"/>
        </w:rPr>
        <w:t>,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 prepare for </w:t>
      </w:r>
      <w:r w:rsidR="00C72F25">
        <w:rPr>
          <w:rFonts w:asciiTheme="minorHAnsi" w:hAnsiTheme="minorHAnsi"/>
          <w:color w:val="000000" w:themeColor="text1"/>
          <w:szCs w:val="24"/>
        </w:rPr>
        <w:t xml:space="preserve">the </w:t>
      </w:r>
      <w:r w:rsidRPr="00CD4345">
        <w:rPr>
          <w:rFonts w:asciiTheme="minorHAnsi" w:hAnsiTheme="minorHAnsi"/>
          <w:color w:val="000000" w:themeColor="text1"/>
          <w:szCs w:val="24"/>
        </w:rPr>
        <w:t>da</w:t>
      </w:r>
      <w:r w:rsidR="00214A3E" w:rsidRPr="00CD4345">
        <w:rPr>
          <w:rFonts w:asciiTheme="minorHAnsi" w:hAnsiTheme="minorHAnsi"/>
          <w:color w:val="000000" w:themeColor="text1"/>
          <w:szCs w:val="24"/>
        </w:rPr>
        <w:t>y’s activities at Adventure</w:t>
      </w:r>
      <w:r w:rsidR="00CE2FDA" w:rsidRPr="00CD4345">
        <w:rPr>
          <w:rFonts w:asciiTheme="minorHAnsi" w:hAnsiTheme="minorHAnsi"/>
          <w:color w:val="000000" w:themeColor="text1"/>
          <w:szCs w:val="24"/>
        </w:rPr>
        <w:t xml:space="preserve"> Camp. Church plant team member</w:t>
      </w:r>
      <w:r w:rsidR="00214A3E" w:rsidRPr="00CD4345">
        <w:rPr>
          <w:rFonts w:asciiTheme="minorHAnsi" w:hAnsiTheme="minorHAnsi"/>
          <w:color w:val="000000" w:themeColor="text1"/>
          <w:szCs w:val="24"/>
        </w:rPr>
        <w:t xml:space="preserve">, and North American Mission Board 2017 Week of Prayer missionary, </w:t>
      </w:r>
      <w:r w:rsidRPr="00CD4345">
        <w:rPr>
          <w:rFonts w:asciiTheme="minorHAnsi" w:hAnsiTheme="minorHAnsi"/>
          <w:color w:val="000000" w:themeColor="text1"/>
          <w:szCs w:val="24"/>
        </w:rPr>
        <w:t>Kelly Parrish</w:t>
      </w:r>
      <w:r w:rsidR="00214A3E" w:rsidRPr="00CD4345">
        <w:rPr>
          <w:rFonts w:asciiTheme="minorHAnsi" w:hAnsiTheme="minorHAnsi"/>
          <w:color w:val="000000" w:themeColor="text1"/>
          <w:szCs w:val="24"/>
        </w:rPr>
        <w:t xml:space="preserve"> (left) talks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 with Living Rock Church member Michael McNear</w:t>
      </w:r>
      <w:r w:rsidR="00CE2FDA" w:rsidRPr="00CD4345">
        <w:rPr>
          <w:rFonts w:asciiTheme="minorHAnsi" w:hAnsiTheme="minorHAnsi"/>
          <w:color w:val="000000" w:themeColor="text1"/>
          <w:szCs w:val="24"/>
        </w:rPr>
        <w:t>.</w:t>
      </w:r>
    </w:p>
    <w:p w14:paraId="759E527B" w14:textId="77777777" w:rsidR="00104FDB" w:rsidRPr="00CD4345" w:rsidRDefault="00104FDB" w:rsidP="00104FDB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NAMB photo by Mark Sandlin</w:t>
      </w:r>
    </w:p>
    <w:p w14:paraId="29EFF532" w14:textId="77777777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55CF3849" w14:textId="0DE5EA65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Parrish_4822</w:t>
      </w:r>
    </w:p>
    <w:p w14:paraId="0B75FFC2" w14:textId="4DD89C49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Adventure Camp,</w:t>
      </w:r>
      <w:r w:rsidR="00CE2FDA" w:rsidRPr="00CD4345">
        <w:rPr>
          <w:rFonts w:asciiTheme="minorHAnsi" w:hAnsiTheme="minorHAnsi"/>
          <w:color w:val="000000" w:themeColor="text1"/>
          <w:szCs w:val="24"/>
        </w:rPr>
        <w:t xml:space="preserve"> a gospel outreach event hosted by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 Living Ro</w:t>
      </w:r>
      <w:r w:rsidR="00CE2FDA" w:rsidRPr="00CD4345">
        <w:rPr>
          <w:rFonts w:asciiTheme="minorHAnsi" w:hAnsiTheme="minorHAnsi"/>
          <w:color w:val="000000" w:themeColor="text1"/>
          <w:szCs w:val="24"/>
        </w:rPr>
        <w:t>ck Church, Ft. Collins, Colo.</w:t>
      </w:r>
      <w:r w:rsidRPr="00CD4345">
        <w:rPr>
          <w:rFonts w:asciiTheme="minorHAnsi" w:hAnsiTheme="minorHAnsi"/>
          <w:color w:val="000000" w:themeColor="text1"/>
          <w:szCs w:val="24"/>
        </w:rPr>
        <w:t>, in</w:t>
      </w:r>
      <w:r w:rsidR="00CE2FDA" w:rsidRPr="00CD4345">
        <w:rPr>
          <w:rFonts w:asciiTheme="minorHAnsi" w:hAnsiTheme="minorHAnsi"/>
          <w:color w:val="000000" w:themeColor="text1"/>
          <w:szCs w:val="24"/>
        </w:rPr>
        <w:t xml:space="preserve">cluded basketball, kickball, </w:t>
      </w:r>
      <w:r w:rsidRPr="00CD4345">
        <w:rPr>
          <w:rFonts w:asciiTheme="minorHAnsi" w:hAnsiTheme="minorHAnsi"/>
          <w:color w:val="000000" w:themeColor="text1"/>
          <w:szCs w:val="24"/>
        </w:rPr>
        <w:t>volleyball</w:t>
      </w:r>
      <w:r w:rsidR="00CE2FDA" w:rsidRPr="00CD4345">
        <w:rPr>
          <w:rFonts w:asciiTheme="minorHAnsi" w:hAnsiTheme="minorHAnsi"/>
          <w:color w:val="000000" w:themeColor="text1"/>
          <w:szCs w:val="24"/>
        </w:rPr>
        <w:t xml:space="preserve"> and activities to</w:t>
      </w:r>
      <w:r w:rsidR="00C72F25">
        <w:rPr>
          <w:rFonts w:asciiTheme="minorHAnsi" w:hAnsiTheme="minorHAnsi"/>
          <w:color w:val="000000" w:themeColor="text1"/>
          <w:szCs w:val="24"/>
        </w:rPr>
        <w:t xml:space="preserve"> help</w:t>
      </w:r>
      <w:r w:rsidR="00CE2FDA" w:rsidRPr="00CD4345">
        <w:rPr>
          <w:rFonts w:asciiTheme="minorHAnsi" w:hAnsiTheme="minorHAnsi"/>
          <w:color w:val="000000" w:themeColor="text1"/>
          <w:szCs w:val="24"/>
        </w:rPr>
        <w:t xml:space="preserve"> connect </w:t>
      </w:r>
      <w:r w:rsidR="00C72F25">
        <w:rPr>
          <w:rFonts w:asciiTheme="minorHAnsi" w:hAnsiTheme="minorHAnsi"/>
          <w:color w:val="000000" w:themeColor="text1"/>
          <w:szCs w:val="24"/>
        </w:rPr>
        <w:t xml:space="preserve">the church </w:t>
      </w:r>
      <w:r w:rsidR="00CE2FDA" w:rsidRPr="00CD4345">
        <w:rPr>
          <w:rFonts w:asciiTheme="minorHAnsi" w:hAnsiTheme="minorHAnsi"/>
          <w:color w:val="000000" w:themeColor="text1"/>
          <w:szCs w:val="24"/>
        </w:rPr>
        <w:t>with neighborhood children. The church plant is lead by Kelly and Brandi Parrish, North American Mission Board 2017 Week of Prayer missionaries.</w:t>
      </w:r>
    </w:p>
    <w:p w14:paraId="20B45EDA" w14:textId="77777777" w:rsidR="00104FDB" w:rsidRPr="00CD4345" w:rsidRDefault="00104FDB" w:rsidP="00104FDB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NAMB photo by Mark Sandlin</w:t>
      </w:r>
    </w:p>
    <w:p w14:paraId="09AF2F40" w14:textId="77777777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42A7984D" w14:textId="02395420" w:rsidR="00104FDB" w:rsidRPr="00CD4345" w:rsidRDefault="00104FDB" w:rsidP="0045583A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lastRenderedPageBreak/>
        <w:t>Parrish_5405</w:t>
      </w:r>
    </w:p>
    <w:p w14:paraId="67AD2DB0" w14:textId="744D7635" w:rsidR="00CD4345" w:rsidRPr="00CD4345" w:rsidRDefault="00CD4345" w:rsidP="00CD4345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The end of a day of summer camp is not the end of the work. Volunteer mission team member Carrie Smith</w:t>
      </w:r>
      <w:r w:rsidR="00104FDB" w:rsidRPr="00CD4345">
        <w:rPr>
          <w:rFonts w:asciiTheme="minorHAnsi" w:hAnsiTheme="minorHAnsi"/>
          <w:color w:val="000000" w:themeColor="text1"/>
          <w:szCs w:val="24"/>
        </w:rPr>
        <w:t xml:space="preserve"> </w:t>
      </w:r>
      <w:r w:rsidRPr="00CD4345">
        <w:rPr>
          <w:rFonts w:asciiTheme="minorHAnsi" w:hAnsiTheme="minorHAnsi"/>
          <w:color w:val="000000" w:themeColor="text1"/>
          <w:szCs w:val="24"/>
        </w:rPr>
        <w:t>from Lakeside Baptist Church Granbury, Texas, helps</w:t>
      </w:r>
      <w:r w:rsidR="00C72F25">
        <w:rPr>
          <w:rFonts w:asciiTheme="minorHAnsi" w:hAnsiTheme="minorHAnsi"/>
          <w:color w:val="000000" w:themeColor="text1"/>
          <w:szCs w:val="24"/>
        </w:rPr>
        <w:t xml:space="preserve"> repack Living Rock Church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's trailer and boxes after </w:t>
      </w:r>
      <w:r w:rsidR="00C72F25">
        <w:rPr>
          <w:rFonts w:asciiTheme="minorHAnsi" w:hAnsiTheme="minorHAnsi"/>
          <w:color w:val="000000" w:themeColor="text1"/>
          <w:szCs w:val="24"/>
        </w:rPr>
        <w:t>a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 day</w:t>
      </w:r>
      <w:r w:rsidR="00C72F25">
        <w:rPr>
          <w:rFonts w:asciiTheme="minorHAnsi" w:hAnsiTheme="minorHAnsi"/>
          <w:color w:val="000000" w:themeColor="text1"/>
          <w:szCs w:val="24"/>
        </w:rPr>
        <w:t xml:space="preserve"> of ministry in Ft. Collins, Colo.</w:t>
      </w:r>
      <w:bookmarkStart w:id="0" w:name="_GoBack"/>
      <w:bookmarkEnd w:id="0"/>
      <w:r w:rsidRPr="00CD4345">
        <w:rPr>
          <w:rFonts w:asciiTheme="minorHAnsi" w:hAnsiTheme="minorHAnsi"/>
          <w:color w:val="000000" w:themeColor="text1"/>
          <w:szCs w:val="24"/>
        </w:rPr>
        <w:t xml:space="preserve"> Kelly and Brandi Parrish moved their family</w:t>
      </w:r>
      <w:r w:rsidR="00C72F25" w:rsidRPr="00C72F25">
        <w:rPr>
          <w:rFonts w:asciiTheme="minorHAnsi" w:hAnsiTheme="minorHAnsi"/>
          <w:color w:val="000000" w:themeColor="text1"/>
          <w:szCs w:val="24"/>
        </w:rPr>
        <w:t xml:space="preserve"> </w:t>
      </w:r>
      <w:r w:rsidR="00C72F25" w:rsidRPr="00CD4345">
        <w:rPr>
          <w:rFonts w:asciiTheme="minorHAnsi" w:hAnsiTheme="minorHAnsi"/>
          <w:color w:val="000000" w:themeColor="text1"/>
          <w:szCs w:val="24"/>
        </w:rPr>
        <w:t>from Texas</w:t>
      </w:r>
      <w:r w:rsidRPr="00CD4345">
        <w:rPr>
          <w:rFonts w:asciiTheme="minorHAnsi" w:hAnsiTheme="minorHAnsi"/>
          <w:color w:val="000000" w:themeColor="text1"/>
          <w:szCs w:val="24"/>
        </w:rPr>
        <w:t xml:space="preserve"> to the community to reach their new neighbors with the gospel. They are North American Mission Board 2017 Week of Prayer missionaries.</w:t>
      </w:r>
    </w:p>
    <w:p w14:paraId="5E0860D1" w14:textId="041023DE" w:rsidR="00E813DC" w:rsidRPr="00CD4345" w:rsidRDefault="00104FDB" w:rsidP="00CD4345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D4345">
        <w:rPr>
          <w:rFonts w:asciiTheme="minorHAnsi" w:hAnsiTheme="minorHAnsi"/>
          <w:color w:val="000000" w:themeColor="text1"/>
          <w:szCs w:val="24"/>
        </w:rPr>
        <w:t>NAMB photo by Mark Sandlin</w:t>
      </w:r>
    </w:p>
    <w:sectPr w:rsidR="00E813DC" w:rsidRPr="00CD43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altName w:val="Calibri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MLc0MDYwNTUAAiUdpeDU4uLM/DyQAtNaAHucY1gsAAAA"/>
  </w:docVars>
  <w:rsids>
    <w:rsidRoot w:val="00E813DC"/>
    <w:rsid w:val="00104FDB"/>
    <w:rsid w:val="001667AD"/>
    <w:rsid w:val="001E3D6F"/>
    <w:rsid w:val="00214A3E"/>
    <w:rsid w:val="00330752"/>
    <w:rsid w:val="003C08B9"/>
    <w:rsid w:val="0045583A"/>
    <w:rsid w:val="00505C72"/>
    <w:rsid w:val="00523C0B"/>
    <w:rsid w:val="00611A94"/>
    <w:rsid w:val="006274A5"/>
    <w:rsid w:val="006A0372"/>
    <w:rsid w:val="006B1100"/>
    <w:rsid w:val="007F34F4"/>
    <w:rsid w:val="008250E5"/>
    <w:rsid w:val="00892285"/>
    <w:rsid w:val="00920330"/>
    <w:rsid w:val="00941728"/>
    <w:rsid w:val="00A5757A"/>
    <w:rsid w:val="00B34441"/>
    <w:rsid w:val="00C01F12"/>
    <w:rsid w:val="00C32B52"/>
    <w:rsid w:val="00C42109"/>
    <w:rsid w:val="00C72F25"/>
    <w:rsid w:val="00CD4345"/>
    <w:rsid w:val="00CE2FDA"/>
    <w:rsid w:val="00D27234"/>
    <w:rsid w:val="00E813DC"/>
    <w:rsid w:val="00F837F4"/>
    <w:rsid w:val="00FA5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6F58F"/>
  <w15:chartTrackingRefBased/>
  <w15:docId w15:val="{27475D79-930D-47D3-B88C-2092C23A7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4441"/>
    <w:pPr>
      <w:spacing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441"/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2</Pages>
  <Words>392</Words>
  <Characters>2237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ton</dc:creator>
  <cp:keywords/>
  <dc:description/>
  <cp:lastModifiedBy>Conway, Joe</cp:lastModifiedBy>
  <cp:revision>15</cp:revision>
  <dcterms:created xsi:type="dcterms:W3CDTF">2016-10-30T13:31:00Z</dcterms:created>
  <dcterms:modified xsi:type="dcterms:W3CDTF">2016-12-19T16:50:00Z</dcterms:modified>
</cp:coreProperties>
</file>